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CD46C8" w:rsidRPr="009A4BB7" w:rsidRDefault="00951AB9" w:rsidP="00CD46C8">
      <w:pPr>
        <w:pStyle w:val="BodyText"/>
        <w:rPr>
          <w:rFonts w:ascii="Times New Roman" w:hAnsi="Times New Roman"/>
          <w:b/>
          <w:bCs/>
          <w:color w:val="000000" w:themeColor="text1"/>
          <w:sz w:val="48"/>
          <w:szCs w:val="48"/>
        </w:rPr>
      </w:pPr>
      <w:r w:rsidRPr="00951AB9">
        <w:rPr>
          <w:rFonts w:ascii="Times New Roman" w:hAnsi="Times New Roman"/>
          <w:b/>
          <w:bCs/>
          <w:noProof/>
          <w:color w:val="000000" w:themeColor="text1"/>
          <w:sz w:val="48"/>
          <w:szCs w:val="48"/>
          <w:lang w:val="en-US" w:bidi="bn-BD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align>right</wp:align>
                </wp:positionH>
                <wp:positionV relativeFrom="paragraph">
                  <wp:posOffset>-951865</wp:posOffset>
                </wp:positionV>
                <wp:extent cx="2360930" cy="472440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72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51AB9" w:rsidRPr="00951AB9" w:rsidRDefault="00951AB9">
                            <w:pPr>
                              <w:rPr>
                                <w:rFonts w:ascii="SutonnyMJ" w:hAnsi="SutonnyMJ"/>
                                <w:sz w:val="56"/>
                                <w:szCs w:val="56"/>
                              </w:rPr>
                            </w:pPr>
                            <w:r w:rsidRPr="00951AB9">
                              <w:rPr>
                                <w:rFonts w:ascii="SutonnyMJ" w:hAnsi="SutonnyMJ"/>
                                <w:sz w:val="56"/>
                                <w:szCs w:val="56"/>
                              </w:rPr>
                              <w:t>mshyw³</w:t>
                            </w:r>
                            <w:r>
                              <w:rPr>
                                <w:rFonts w:ascii="SutonnyMJ" w:hAnsi="SutonnyMJ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Pr="00951AB9">
                              <w:rPr>
                                <w:rFonts w:ascii="SutonnyMJ" w:hAnsi="SutonnyMJ"/>
                                <w:sz w:val="56"/>
                                <w:szCs w:val="56"/>
                              </w:rPr>
                              <w:t>-</w:t>
                            </w:r>
                            <w:r>
                              <w:rPr>
                                <w:rFonts w:ascii="SutonnyMJ" w:hAnsi="SutonnyMJ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Pr="00951AB9">
                              <w:rPr>
                                <w:rFonts w:ascii="SutonnyMJ" w:hAnsi="SutonnyMJ"/>
                                <w:sz w:val="56"/>
                                <w:szCs w:val="56"/>
                              </w:rPr>
                              <w:t>3 (K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4.7pt;margin-top:-74.95pt;width:185.9pt;height:37.2pt;z-index:251659264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" stroked="f">
                <v:textbox>
                  <w:txbxContent>
                    <w:p w:rsidR="00951AB9" w:rsidRPr="00951AB9" w:rsidRDefault="00951AB9">
                      <w:pPr>
                        <w:rPr>
                          <w:rFonts w:ascii="SutonnyMJ" w:hAnsi="SutonnyMJ"/>
                          <w:sz w:val="56"/>
                          <w:szCs w:val="56"/>
                        </w:rPr>
                      </w:pPr>
                      <w:r w:rsidRPr="00951AB9">
                        <w:rPr>
                          <w:rFonts w:ascii="SutonnyMJ" w:hAnsi="SutonnyMJ"/>
                          <w:sz w:val="56"/>
                          <w:szCs w:val="56"/>
                        </w:rPr>
                        <w:t>mshyw³</w:t>
                      </w:r>
                      <w:r>
                        <w:rPr>
                          <w:rFonts w:ascii="SutonnyMJ" w:hAnsi="SutonnyMJ"/>
                          <w:sz w:val="56"/>
                          <w:szCs w:val="56"/>
                        </w:rPr>
                        <w:t xml:space="preserve"> </w:t>
                      </w:r>
                      <w:r w:rsidRPr="00951AB9">
                        <w:rPr>
                          <w:rFonts w:ascii="SutonnyMJ" w:hAnsi="SutonnyMJ"/>
                          <w:sz w:val="56"/>
                          <w:szCs w:val="56"/>
                        </w:rPr>
                        <w:t>-</w:t>
                      </w:r>
                      <w:r>
                        <w:rPr>
                          <w:rFonts w:ascii="SutonnyMJ" w:hAnsi="SutonnyMJ"/>
                          <w:sz w:val="56"/>
                          <w:szCs w:val="56"/>
                        </w:rPr>
                        <w:t xml:space="preserve"> </w:t>
                      </w:r>
                      <w:r w:rsidRPr="00951AB9">
                        <w:rPr>
                          <w:rFonts w:ascii="SutonnyMJ" w:hAnsi="SutonnyMJ"/>
                          <w:sz w:val="56"/>
                          <w:szCs w:val="56"/>
                        </w:rPr>
                        <w:t>3 (K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CD46C8" w:rsidRPr="009A4BB7" w:rsidRDefault="00CD46C8" w:rsidP="00CD46C8">
      <w:pPr>
        <w:pBdr>
          <w:left w:val="single" w:sz="4" w:space="0" w:color="auto"/>
          <w:bottom w:val="single" w:sz="4" w:space="0" w:color="auto"/>
        </w:pBdr>
        <w:rPr>
          <w:rFonts w:ascii="Times New Roman" w:hAnsi="Times New Roman" w:cs="Times New Roman"/>
          <w:b/>
          <w:color w:val="000000" w:themeColor="text1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A4BB7">
        <w:rPr>
          <w:rFonts w:ascii="Times New Roman" w:hAnsi="Times New Roman" w:cs="Times New Roman"/>
          <w:b/>
          <w:color w:val="000000" w:themeColor="text1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roject </w:t>
      </w:r>
      <w:r w:rsidR="00AB52AC">
        <w:rPr>
          <w:rFonts w:ascii="Times New Roman" w:hAnsi="Times New Roman" w:cs="Times New Roman"/>
          <w:b/>
          <w:color w:val="000000" w:themeColor="text1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ogress</w:t>
      </w:r>
      <w:r w:rsidRPr="009A4BB7">
        <w:rPr>
          <w:rFonts w:ascii="Times New Roman" w:hAnsi="Times New Roman" w:cs="Times New Roman"/>
          <w:b/>
          <w:color w:val="000000" w:themeColor="text1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Report</w:t>
      </w:r>
    </w:p>
    <w:p w:rsidR="00CD46C8" w:rsidRPr="009A4BB7" w:rsidRDefault="00CD46C8" w:rsidP="00EF35D5">
      <w:pPr>
        <w:pStyle w:val="BodyText"/>
        <w:rPr>
          <w:rFonts w:ascii="Times New Roman" w:hAnsi="Times New Roman"/>
          <w:b/>
          <w:bCs/>
          <w:color w:val="000000" w:themeColor="text1"/>
          <w:sz w:val="40"/>
          <w:szCs w:val="40"/>
        </w:rPr>
      </w:pPr>
    </w:p>
    <w:p w:rsidR="00CD46C8" w:rsidRPr="009A4BB7" w:rsidRDefault="00CD46C8" w:rsidP="00EF35D5">
      <w:pPr>
        <w:pStyle w:val="BodyText"/>
        <w:rPr>
          <w:rFonts w:ascii="Times New Roman" w:hAnsi="Times New Roman"/>
          <w:b/>
          <w:bCs/>
          <w:color w:val="000000" w:themeColor="text1"/>
          <w:sz w:val="40"/>
          <w:szCs w:val="40"/>
        </w:rPr>
      </w:pPr>
    </w:p>
    <w:p w:rsidR="00CD46C8" w:rsidRPr="009A4BB7" w:rsidRDefault="00CD46C8" w:rsidP="00EF35D5">
      <w:pPr>
        <w:pStyle w:val="BodyText"/>
        <w:rPr>
          <w:rFonts w:ascii="Times New Roman" w:hAnsi="Times New Roman"/>
          <w:b/>
          <w:bCs/>
          <w:color w:val="000000" w:themeColor="text1"/>
          <w:sz w:val="40"/>
          <w:szCs w:val="40"/>
        </w:rPr>
      </w:pPr>
    </w:p>
    <w:p w:rsidR="00F551C7" w:rsidRPr="009A4BB7" w:rsidRDefault="00EF35D5" w:rsidP="00CD46C8">
      <w:pPr>
        <w:pStyle w:val="BodyText"/>
        <w:jc w:val="center"/>
        <w:rPr>
          <w:rFonts w:ascii="Times New Roman" w:hAnsi="Times New Roman"/>
          <w:b/>
          <w:bCs/>
          <w:color w:val="000000" w:themeColor="text1"/>
          <w:sz w:val="52"/>
          <w:szCs w:val="52"/>
        </w:rPr>
      </w:pPr>
      <w:r w:rsidRPr="009A4BB7">
        <w:rPr>
          <w:rFonts w:ascii="Times New Roman" w:hAnsi="Times New Roman"/>
          <w:b/>
          <w:bCs/>
          <w:color w:val="000000" w:themeColor="text1"/>
          <w:sz w:val="52"/>
          <w:szCs w:val="52"/>
        </w:rPr>
        <w:t>Project Title</w:t>
      </w:r>
      <w:r w:rsidR="00CD46C8" w:rsidRPr="009A4BB7">
        <w:rPr>
          <w:rFonts w:ascii="Times New Roman" w:hAnsi="Times New Roman"/>
          <w:b/>
          <w:bCs/>
          <w:color w:val="000000" w:themeColor="text1"/>
          <w:sz w:val="52"/>
          <w:szCs w:val="52"/>
        </w:rPr>
        <w:t xml:space="preserve">: </w:t>
      </w:r>
      <w:r w:rsidRPr="009A4BB7">
        <w:rPr>
          <w:rFonts w:ascii="Times New Roman" w:hAnsi="Times New Roman"/>
          <w:b/>
          <w:bCs/>
          <w:color w:val="000000" w:themeColor="text1"/>
          <w:sz w:val="52"/>
          <w:szCs w:val="52"/>
        </w:rPr>
        <w:t>Font Name: Times New Roman, Font size-22</w:t>
      </w:r>
    </w:p>
    <w:p w:rsidR="00DF7B20" w:rsidRDefault="00DF7B20" w:rsidP="00DF7B20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DF7B20" w:rsidRDefault="00DF7B20" w:rsidP="00DF7B20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 w:rsidRPr="00E638C6">
        <w:rPr>
          <w:rFonts w:ascii="Times New Roman" w:hAnsi="Times New Roman" w:cs="Times New Roman"/>
          <w:b/>
          <w:bCs/>
          <w:sz w:val="44"/>
          <w:szCs w:val="44"/>
        </w:rPr>
        <w:t xml:space="preserve">Research Grant No. </w:t>
      </w:r>
      <w:r>
        <w:rPr>
          <w:rFonts w:ascii="Times New Roman" w:hAnsi="Times New Roman" w:cs="Times New Roman"/>
          <w:b/>
          <w:bCs/>
          <w:sz w:val="44"/>
          <w:szCs w:val="44"/>
        </w:rPr>
        <w:t>…………………</w:t>
      </w:r>
    </w:p>
    <w:p w:rsidR="00F551C7" w:rsidRPr="00CD46C8" w:rsidRDefault="00F551C7" w:rsidP="00CD46C8">
      <w:pPr>
        <w:pStyle w:val="BodyText"/>
        <w:jc w:val="center"/>
        <w:rPr>
          <w:rFonts w:ascii="Times New Roman" w:hAnsi="Times New Roman"/>
          <w:b/>
          <w:bCs/>
          <w:sz w:val="56"/>
          <w:szCs w:val="56"/>
        </w:rPr>
      </w:pPr>
    </w:p>
    <w:p w:rsidR="00CD46C8" w:rsidRPr="005B7BE0" w:rsidRDefault="00F1047D" w:rsidP="005B7BE0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48"/>
          <w:szCs w:val="48"/>
        </w:rPr>
      </w:pPr>
      <w:r w:rsidRPr="00E24D8E">
        <w:rPr>
          <w:rFonts w:ascii="Times New Roman" w:hAnsi="Times New Roman" w:cs="Times New Roman"/>
          <w:sz w:val="24"/>
          <w:szCs w:val="24"/>
        </w:rPr>
        <w:tab/>
      </w:r>
      <w:r w:rsidRPr="00E24D8E">
        <w:rPr>
          <w:rFonts w:ascii="Times New Roman" w:hAnsi="Times New Roman" w:cs="Times New Roman"/>
          <w:sz w:val="24"/>
          <w:szCs w:val="24"/>
        </w:rPr>
        <w:tab/>
      </w:r>
    </w:p>
    <w:p w:rsidR="00CD46C8" w:rsidRDefault="005B7BE0" w:rsidP="005B7BE0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48"/>
          <w:szCs w:val="48"/>
        </w:rPr>
      </w:pPr>
      <w:r w:rsidRPr="005B7BE0">
        <w:rPr>
          <w:rFonts w:ascii="Times New Roman" w:hAnsi="Times New Roman" w:cs="Times New Roman"/>
          <w:sz w:val="48"/>
          <w:szCs w:val="48"/>
        </w:rPr>
        <w:t>Submitted by</w:t>
      </w:r>
    </w:p>
    <w:p w:rsidR="005B7BE0" w:rsidRPr="005B7BE0" w:rsidRDefault="005B7BE0" w:rsidP="005B7BE0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144"/>
          <w:szCs w:val="144"/>
        </w:rPr>
      </w:pPr>
      <w:r>
        <w:rPr>
          <w:rFonts w:ascii="Times New Roman" w:hAnsi="Times New Roman" w:cs="Times New Roman"/>
          <w:sz w:val="48"/>
          <w:szCs w:val="48"/>
        </w:rPr>
        <w:t>Mr.xxxxxx</w:t>
      </w:r>
    </w:p>
    <w:p w:rsidR="00CD46C8" w:rsidRDefault="00CD46C8" w:rsidP="002A1C01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D46C8" w:rsidRDefault="00CD46C8" w:rsidP="002A1C01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D46C8" w:rsidRDefault="00CD46C8" w:rsidP="002A1C01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D46C8" w:rsidRDefault="00CD46C8" w:rsidP="002A1C01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37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6480"/>
      </w:tblGrid>
      <w:tr w:rsidR="005B7BE0" w:rsidTr="00D10B85">
        <w:trPr>
          <w:trHeight w:val="1620"/>
        </w:trPr>
        <w:tc>
          <w:tcPr>
            <w:tcW w:w="1890" w:type="dxa"/>
          </w:tcPr>
          <w:p w:rsidR="005B7BE0" w:rsidRDefault="005B7BE0" w:rsidP="007C21B0">
            <w:pPr>
              <w:autoSpaceDE w:val="0"/>
              <w:autoSpaceDN w:val="0"/>
              <w:adjustRightInd w:val="0"/>
              <w:jc w:val="center"/>
              <w:rPr>
                <w:b/>
                <w:sz w:val="32"/>
                <w:szCs w:val="36"/>
                <w:lang w:val="en"/>
              </w:rPr>
            </w:pPr>
            <w:r>
              <w:rPr>
                <w:b/>
                <w:noProof/>
                <w:sz w:val="32"/>
                <w:szCs w:val="36"/>
                <w:lang w:bidi="bn-BD"/>
              </w:rPr>
              <w:drawing>
                <wp:inline distT="0" distB="0" distL="0" distR="0" wp14:anchorId="5BC19048" wp14:editId="2BC9012F">
                  <wp:extent cx="890270" cy="1028700"/>
                  <wp:effectExtent l="0" t="0" r="508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24D8E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480" w:type="dxa"/>
            <w:vAlign w:val="center"/>
          </w:tcPr>
          <w:p w:rsidR="005B7BE0" w:rsidRDefault="005B7BE0" w:rsidP="007C21B0">
            <w:pPr>
              <w:autoSpaceDE w:val="0"/>
              <w:autoSpaceDN w:val="0"/>
              <w:adjustRightInd w:val="0"/>
              <w:rPr>
                <w:b/>
                <w:sz w:val="40"/>
                <w:szCs w:val="40"/>
                <w:lang w:val="en"/>
              </w:rPr>
            </w:pPr>
          </w:p>
          <w:p w:rsidR="005B7BE0" w:rsidRPr="00F50AF5" w:rsidRDefault="005B7BE0" w:rsidP="007C21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  <w:lang w:val="en"/>
              </w:rPr>
            </w:pPr>
            <w:r w:rsidRPr="00F50AF5">
              <w:rPr>
                <w:rFonts w:ascii="Times New Roman" w:hAnsi="Times New Roman" w:cs="Times New Roman"/>
                <w:b/>
                <w:sz w:val="28"/>
                <w:szCs w:val="28"/>
                <w:lang w:val="en"/>
              </w:rPr>
              <w:t>Rajshahi University of Engineering &amp; Technology</w:t>
            </w:r>
          </w:p>
          <w:p w:rsidR="005B7BE0" w:rsidRPr="00F50AF5" w:rsidRDefault="005B7BE0" w:rsidP="007C21B0">
            <w:pPr>
              <w:autoSpaceDE w:val="0"/>
              <w:autoSpaceDN w:val="0"/>
              <w:adjustRightInd w:val="0"/>
              <w:rPr>
                <w:b/>
                <w:sz w:val="40"/>
                <w:szCs w:val="40"/>
                <w:lang w:val="en"/>
              </w:rPr>
            </w:pPr>
            <w:r w:rsidRPr="00F50AF5">
              <w:rPr>
                <w:rFonts w:ascii="Times New Roman" w:hAnsi="Times New Roman" w:cs="Times New Roman"/>
                <w:b/>
                <w:sz w:val="28"/>
                <w:szCs w:val="28"/>
                <w:lang w:val="en"/>
              </w:rPr>
              <w:t>Rajshahi-6204, Bangladesh</w:t>
            </w:r>
          </w:p>
        </w:tc>
      </w:tr>
    </w:tbl>
    <w:p w:rsidR="00CD46C8" w:rsidRDefault="00CD46C8" w:rsidP="002A1C01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638C6" w:rsidRDefault="00E638C6" w:rsidP="00E638C6">
      <w:pPr>
        <w:pStyle w:val="BodyText"/>
        <w:jc w:val="center"/>
        <w:rPr>
          <w:rFonts w:ascii="Times New Roman" w:hAnsi="Times New Roman"/>
          <w:b/>
          <w:bCs/>
          <w:color w:val="000000" w:themeColor="text1"/>
          <w:sz w:val="52"/>
          <w:szCs w:val="52"/>
        </w:rPr>
      </w:pPr>
      <w:r w:rsidRPr="009A4BB7">
        <w:rPr>
          <w:rFonts w:ascii="Times New Roman" w:hAnsi="Times New Roman"/>
          <w:b/>
          <w:bCs/>
          <w:color w:val="000000" w:themeColor="text1"/>
          <w:sz w:val="52"/>
          <w:szCs w:val="52"/>
        </w:rPr>
        <w:lastRenderedPageBreak/>
        <w:t>Project Title: Font Name: Times New Roman, Font size-22</w:t>
      </w:r>
    </w:p>
    <w:p w:rsidR="00DF7B20" w:rsidRDefault="00DF7B20" w:rsidP="00E638C6">
      <w:pPr>
        <w:pStyle w:val="BodyText"/>
        <w:jc w:val="center"/>
        <w:rPr>
          <w:rFonts w:ascii="Times New Roman" w:hAnsi="Times New Roman"/>
          <w:b/>
          <w:bCs/>
          <w:color w:val="000000" w:themeColor="text1"/>
          <w:sz w:val="52"/>
          <w:szCs w:val="52"/>
        </w:rPr>
      </w:pPr>
    </w:p>
    <w:p w:rsidR="00DF7B20" w:rsidRPr="009A4BB7" w:rsidRDefault="002A5D2C" w:rsidP="00E638C6">
      <w:pPr>
        <w:pStyle w:val="BodyText"/>
        <w:jc w:val="center"/>
        <w:rPr>
          <w:rFonts w:ascii="Times New Roman" w:hAnsi="Times New Roman"/>
          <w:b/>
          <w:bCs/>
          <w:color w:val="000000" w:themeColor="text1"/>
          <w:sz w:val="52"/>
          <w:szCs w:val="52"/>
        </w:rPr>
      </w:pPr>
      <w:r>
        <w:rPr>
          <w:b/>
          <w:noProof/>
          <w:sz w:val="32"/>
          <w:szCs w:val="36"/>
          <w:lang w:val="en-US" w:bidi="bn-BD"/>
        </w:rPr>
        <w:drawing>
          <wp:inline distT="0" distB="0" distL="0" distR="0" wp14:anchorId="35C9B5E1" wp14:editId="165345B1">
            <wp:extent cx="890270" cy="1028700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5D2C" w:rsidRDefault="002A5D2C" w:rsidP="00E638C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638C6" w:rsidRDefault="00E638C6" w:rsidP="00E638C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E638C6">
        <w:rPr>
          <w:rFonts w:ascii="Times New Roman" w:hAnsi="Times New Roman" w:cs="Times New Roman"/>
          <w:b/>
          <w:bCs/>
          <w:sz w:val="44"/>
          <w:szCs w:val="44"/>
        </w:rPr>
        <w:t xml:space="preserve">Research Grant No. </w:t>
      </w:r>
      <w:r>
        <w:rPr>
          <w:rFonts w:ascii="Times New Roman" w:hAnsi="Times New Roman" w:cs="Times New Roman"/>
          <w:b/>
          <w:bCs/>
          <w:sz w:val="44"/>
          <w:szCs w:val="44"/>
        </w:rPr>
        <w:t>…………………</w:t>
      </w:r>
    </w:p>
    <w:p w:rsidR="002A5D2C" w:rsidRDefault="002A5D2C" w:rsidP="00E638C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44"/>
          <w:szCs w:val="44"/>
        </w:rPr>
      </w:pPr>
    </w:p>
    <w:tbl>
      <w:tblPr>
        <w:tblStyle w:val="TableGrid"/>
        <w:tblW w:w="9479" w:type="dxa"/>
        <w:tblLook w:val="04A0" w:firstRow="1" w:lastRow="0" w:firstColumn="1" w:lastColumn="0" w:noHBand="0" w:noVBand="1"/>
      </w:tblPr>
      <w:tblGrid>
        <w:gridCol w:w="3775"/>
        <w:gridCol w:w="5704"/>
      </w:tblGrid>
      <w:tr w:rsidR="002A5D2C" w:rsidRPr="002A5D2C" w:rsidTr="001E2DD1">
        <w:trPr>
          <w:trHeight w:val="4670"/>
        </w:trPr>
        <w:tc>
          <w:tcPr>
            <w:tcW w:w="3775" w:type="dxa"/>
          </w:tcPr>
          <w:p w:rsidR="002A5D2C" w:rsidRPr="002A5D2C" w:rsidRDefault="002A5D2C" w:rsidP="002A5D2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2A5D2C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 xml:space="preserve">Submitted by :    </w:t>
            </w:r>
          </w:p>
        </w:tc>
        <w:tc>
          <w:tcPr>
            <w:tcW w:w="5704" w:type="dxa"/>
          </w:tcPr>
          <w:p w:rsidR="002A5D2C" w:rsidRPr="002A5D2C" w:rsidRDefault="002A5D2C" w:rsidP="002A5D2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40"/>
                <w:szCs w:val="40"/>
              </w:rPr>
            </w:pPr>
            <w:r w:rsidRPr="002A5D2C">
              <w:rPr>
                <w:rFonts w:ascii="Times New Roman" w:hAnsi="Times New Roman" w:cs="Times New Roman"/>
                <w:sz w:val="40"/>
                <w:szCs w:val="40"/>
              </w:rPr>
              <w:t>Signature</w:t>
            </w:r>
          </w:p>
          <w:p w:rsidR="002A5D2C" w:rsidRPr="002A5D2C" w:rsidRDefault="002A5D2C" w:rsidP="002A5D2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40"/>
                <w:szCs w:val="40"/>
              </w:rPr>
            </w:pPr>
            <w:r w:rsidRPr="002A5D2C">
              <w:rPr>
                <w:rFonts w:ascii="Times New Roman" w:hAnsi="Times New Roman" w:cs="Times New Roman"/>
                <w:sz w:val="40"/>
                <w:szCs w:val="40"/>
              </w:rPr>
              <w:t>(Name…..)</w:t>
            </w:r>
          </w:p>
          <w:p w:rsidR="002A5D2C" w:rsidRPr="002A5D2C" w:rsidRDefault="002A5D2C" w:rsidP="002A5D2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40"/>
                <w:szCs w:val="40"/>
              </w:rPr>
            </w:pPr>
            <w:r w:rsidRPr="002A5D2C">
              <w:rPr>
                <w:rFonts w:ascii="Times New Roman" w:hAnsi="Times New Roman" w:cs="Times New Roman"/>
                <w:sz w:val="40"/>
                <w:szCs w:val="40"/>
              </w:rPr>
              <w:t xml:space="preserve">Project Director </w:t>
            </w:r>
          </w:p>
          <w:p w:rsidR="002A5D2C" w:rsidRPr="002A5D2C" w:rsidRDefault="001E2DD1" w:rsidP="002A5D2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 xml:space="preserve">Designation </w:t>
            </w:r>
          </w:p>
          <w:p w:rsidR="002A5D2C" w:rsidRPr="002A5D2C" w:rsidRDefault="001E2DD1" w:rsidP="002A5D2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Department of XXXX</w:t>
            </w:r>
            <w:r w:rsidR="002A5D2C" w:rsidRPr="002A5D2C">
              <w:rPr>
                <w:rFonts w:ascii="Times New Roman" w:hAnsi="Times New Roman" w:cs="Times New Roman"/>
                <w:sz w:val="40"/>
                <w:szCs w:val="40"/>
              </w:rPr>
              <w:t>, RUET</w:t>
            </w:r>
          </w:p>
          <w:p w:rsidR="002A5D2C" w:rsidRPr="002A5D2C" w:rsidRDefault="001E2DD1" w:rsidP="002A5D2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Cell: +88 0xxxxxxxxxx</w:t>
            </w:r>
          </w:p>
          <w:p w:rsidR="002A5D2C" w:rsidRPr="002A5D2C" w:rsidRDefault="002A5D2C" w:rsidP="002A5D2C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2A5D2C">
              <w:rPr>
                <w:rFonts w:ascii="Times New Roman" w:hAnsi="Times New Roman" w:cs="Times New Roman"/>
                <w:sz w:val="40"/>
                <w:szCs w:val="40"/>
              </w:rPr>
              <w:t xml:space="preserve">Email: </w:t>
            </w:r>
            <w:r w:rsidR="001E2DD1">
              <w:rPr>
                <w:rFonts w:ascii="Times New Roman" w:hAnsi="Times New Roman" w:cs="Times New Roman"/>
                <w:sz w:val="40"/>
                <w:szCs w:val="40"/>
              </w:rPr>
              <w:t>xxxxxx</w:t>
            </w:r>
            <w:r w:rsidR="001F0E20">
              <w:rPr>
                <w:rFonts w:ascii="Times New Roman" w:hAnsi="Times New Roman" w:cs="Times New Roman"/>
                <w:sz w:val="40"/>
                <w:szCs w:val="40"/>
              </w:rPr>
              <w:t>@</w:t>
            </w:r>
            <w:r w:rsidR="001E2DD1">
              <w:rPr>
                <w:rFonts w:ascii="Times New Roman" w:hAnsi="Times New Roman" w:cs="Times New Roman"/>
                <w:sz w:val="40"/>
                <w:szCs w:val="40"/>
              </w:rPr>
              <w:t>xxxxxxx</w:t>
            </w:r>
          </w:p>
          <w:p w:rsidR="002A5D2C" w:rsidRPr="002A5D2C" w:rsidRDefault="002A5D2C" w:rsidP="00E638C6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</w:tr>
      <w:tr w:rsidR="002A5D2C" w:rsidRPr="002A5D2C" w:rsidTr="002A5D2C">
        <w:trPr>
          <w:trHeight w:val="717"/>
        </w:trPr>
        <w:tc>
          <w:tcPr>
            <w:tcW w:w="3775" w:type="dxa"/>
          </w:tcPr>
          <w:p w:rsidR="002A5D2C" w:rsidRPr="002A5D2C" w:rsidRDefault="002A5D2C" w:rsidP="002A5D2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2A5D2C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Recommended by:</w:t>
            </w:r>
          </w:p>
          <w:p w:rsidR="002A5D2C" w:rsidRPr="002A5D2C" w:rsidRDefault="002A5D2C" w:rsidP="00E638C6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  <w:tc>
          <w:tcPr>
            <w:tcW w:w="5704" w:type="dxa"/>
          </w:tcPr>
          <w:p w:rsidR="002A5D2C" w:rsidRPr="002A5D2C" w:rsidRDefault="002A5D2C" w:rsidP="00E638C6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40"/>
                <w:szCs w:val="40"/>
              </w:rPr>
            </w:pPr>
            <w:r w:rsidRPr="002A5D2C">
              <w:rPr>
                <w:rFonts w:ascii="Times New Roman" w:hAnsi="Times New Roman" w:cs="Times New Roman"/>
                <w:sz w:val="40"/>
                <w:szCs w:val="40"/>
              </w:rPr>
              <w:t>Signature and Seal</w:t>
            </w:r>
          </w:p>
          <w:p w:rsidR="002A5D2C" w:rsidRPr="002A5D2C" w:rsidRDefault="002A5D2C" w:rsidP="00E638C6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2A5D2C">
              <w:rPr>
                <w:rFonts w:ascii="Times New Roman" w:hAnsi="Times New Roman" w:cs="Times New Roman"/>
                <w:sz w:val="40"/>
                <w:szCs w:val="40"/>
              </w:rPr>
              <w:t>Head of the Department</w:t>
            </w:r>
          </w:p>
        </w:tc>
      </w:tr>
    </w:tbl>
    <w:p w:rsidR="00275891" w:rsidRDefault="00275891" w:rsidP="00E638C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44"/>
          <w:szCs w:val="44"/>
        </w:rPr>
      </w:pPr>
    </w:p>
    <w:p w:rsidR="002A5D2C" w:rsidRDefault="002A5D2C" w:rsidP="00E638C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44"/>
          <w:szCs w:val="44"/>
        </w:rPr>
      </w:pPr>
    </w:p>
    <w:p w:rsidR="000120F3" w:rsidRPr="006A235A" w:rsidRDefault="00071EA4" w:rsidP="006A235A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6A235A">
        <w:rPr>
          <w:rFonts w:ascii="Times New Roman" w:hAnsi="Times New Roman" w:cs="Times New Roman"/>
          <w:b/>
          <w:bCs/>
          <w:sz w:val="28"/>
          <w:szCs w:val="28"/>
        </w:rPr>
        <w:lastRenderedPageBreak/>
        <w:t>Project in Brief</w:t>
      </w:r>
    </w:p>
    <w:p w:rsidR="006A235A" w:rsidRPr="006A235A" w:rsidRDefault="006A235A" w:rsidP="006A235A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968" w:type="dxa"/>
        <w:tblInd w:w="-703" w:type="dxa"/>
        <w:tblLook w:val="04A0" w:firstRow="1" w:lastRow="0" w:firstColumn="1" w:lastColumn="0" w:noHBand="0" w:noVBand="1"/>
      </w:tblPr>
      <w:tblGrid>
        <w:gridCol w:w="4833"/>
        <w:gridCol w:w="300"/>
        <w:gridCol w:w="4835"/>
      </w:tblGrid>
      <w:tr w:rsidR="0099676F" w:rsidRPr="0099676F" w:rsidTr="00DF7B20">
        <w:trPr>
          <w:trHeight w:val="1853"/>
        </w:trPr>
        <w:tc>
          <w:tcPr>
            <w:tcW w:w="4833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ject Financed by</w:t>
            </w:r>
          </w:p>
          <w:p w:rsidR="0099676F" w:rsidRPr="0099676F" w:rsidRDefault="0099676F" w:rsidP="007C21B0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300" w:type="dxa"/>
          </w:tcPr>
          <w:p w:rsidR="0099676F" w:rsidRPr="0099676F" w:rsidRDefault="0099676F" w:rsidP="0099676F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99676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niversity Grants Communication, Bangladesh </w:t>
            </w:r>
          </w:p>
          <w:p w:rsidR="0099676F" w:rsidRPr="0099676F" w:rsidRDefault="0099676F" w:rsidP="0099676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nd </w:t>
            </w:r>
          </w:p>
          <w:p w:rsidR="0099676F" w:rsidRPr="0099676F" w:rsidRDefault="0099676F" w:rsidP="007C21B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ajshahi University of Engineering &amp; Technology.</w:t>
            </w:r>
          </w:p>
        </w:tc>
      </w:tr>
      <w:tr w:rsidR="0099676F" w:rsidRPr="0099676F" w:rsidTr="00DF7B20">
        <w:trPr>
          <w:trHeight w:val="449"/>
        </w:trPr>
        <w:tc>
          <w:tcPr>
            <w:tcW w:w="4833" w:type="dxa"/>
          </w:tcPr>
          <w:p w:rsidR="0099676F" w:rsidRPr="0099676F" w:rsidRDefault="0099676F" w:rsidP="007C21B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oject Number: </w:t>
            </w:r>
          </w:p>
        </w:tc>
        <w:tc>
          <w:tcPr>
            <w:tcW w:w="300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Name and designation of the Project Director</w:t>
            </w:r>
          </w:p>
        </w:tc>
        <w:tc>
          <w:tcPr>
            <w:tcW w:w="300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come Year</w:t>
            </w:r>
          </w:p>
        </w:tc>
        <w:tc>
          <w:tcPr>
            <w:tcW w:w="300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835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ject Duration</w:t>
            </w:r>
          </w:p>
        </w:tc>
        <w:tc>
          <w:tcPr>
            <w:tcW w:w="300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835" w:type="dxa"/>
          </w:tcPr>
          <w:p w:rsidR="0099676F" w:rsidRPr="0099676F" w:rsidRDefault="0099676F" w:rsidP="007C21B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te of Agreement Signed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6A235A" w:rsidRDefault="0099676F" w:rsidP="006A23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235A">
              <w:rPr>
                <w:rFonts w:ascii="Times New Roman" w:hAnsi="Times New Roman" w:cs="Times New Roman"/>
                <w:sz w:val="24"/>
                <w:szCs w:val="24"/>
              </w:rPr>
              <w:t>Date of Submission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Do you need a Research Assistant (It will applicable for only Higher Research Grant)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Yes/No.</w:t>
            </w: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If he/she will full time PG students, then mention his/her name.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Name of the Department/Institute/</w:t>
            </w: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white"/>
                <w:lang w:val="en"/>
              </w:rPr>
              <w:t xml:space="preserve"> Research Center</w:t>
            </w: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Name of the University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Title of the Project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Type of Research Grant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Place where the work will be performed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720" w:hanging="3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Name of the University/Organization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</w:tr>
      <w:tr w:rsidR="0099676F" w:rsidRPr="0099676F" w:rsidTr="00DF7B20">
        <w:trPr>
          <w:trHeight w:val="413"/>
        </w:trPr>
        <w:tc>
          <w:tcPr>
            <w:tcW w:w="4833" w:type="dxa"/>
          </w:tcPr>
          <w:p w:rsidR="0099676F" w:rsidRPr="0099676F" w:rsidRDefault="0099676F" w:rsidP="0099676F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ind w:left="720" w:hanging="3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Name of the Department/Institute</w:t>
            </w:r>
          </w:p>
        </w:tc>
        <w:tc>
          <w:tcPr>
            <w:tcW w:w="300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  <w:r w:rsidRPr="009967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  <w:t>:</w:t>
            </w:r>
          </w:p>
        </w:tc>
        <w:tc>
          <w:tcPr>
            <w:tcW w:w="4835" w:type="dxa"/>
          </w:tcPr>
          <w:p w:rsidR="0099676F" w:rsidRPr="0099676F" w:rsidRDefault="0099676F" w:rsidP="009967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"/>
              </w:rPr>
            </w:pPr>
          </w:p>
        </w:tc>
      </w:tr>
    </w:tbl>
    <w:p w:rsidR="0099676F" w:rsidRDefault="0099676F"/>
    <w:p w:rsidR="0099676F" w:rsidRDefault="0099676F"/>
    <w:p w:rsidR="0099676F" w:rsidRDefault="0099676F"/>
    <w:tbl>
      <w:tblPr>
        <w:tblStyle w:val="TableGrid"/>
        <w:tblW w:w="8111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6"/>
        <w:gridCol w:w="6485"/>
      </w:tblGrid>
      <w:tr w:rsidR="00CD46C8" w:rsidTr="00DF7B20">
        <w:trPr>
          <w:trHeight w:val="1607"/>
        </w:trPr>
        <w:tc>
          <w:tcPr>
            <w:tcW w:w="726" w:type="dxa"/>
          </w:tcPr>
          <w:p w:rsidR="00CD46C8" w:rsidRDefault="00CD46C8" w:rsidP="007C21B0">
            <w:pPr>
              <w:autoSpaceDE w:val="0"/>
              <w:autoSpaceDN w:val="0"/>
              <w:adjustRightInd w:val="0"/>
              <w:jc w:val="center"/>
              <w:rPr>
                <w:b/>
                <w:sz w:val="32"/>
                <w:szCs w:val="36"/>
                <w:lang w:val="en"/>
              </w:rPr>
            </w:pPr>
            <w:r>
              <w:rPr>
                <w:b/>
                <w:noProof/>
                <w:sz w:val="32"/>
                <w:szCs w:val="36"/>
                <w:lang w:bidi="bn-BD"/>
              </w:rPr>
              <w:drawing>
                <wp:inline distT="0" distB="0" distL="0" distR="0" wp14:anchorId="1FE781A9" wp14:editId="0F65E539">
                  <wp:extent cx="890270" cy="1028700"/>
                  <wp:effectExtent l="0" t="0" r="508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27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24D8E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7385" w:type="dxa"/>
            <w:vAlign w:val="center"/>
          </w:tcPr>
          <w:p w:rsidR="00CD46C8" w:rsidRDefault="00CD46C8" w:rsidP="007C21B0">
            <w:pPr>
              <w:autoSpaceDE w:val="0"/>
              <w:autoSpaceDN w:val="0"/>
              <w:adjustRightInd w:val="0"/>
              <w:rPr>
                <w:b/>
                <w:sz w:val="40"/>
                <w:szCs w:val="40"/>
                <w:lang w:val="en"/>
              </w:rPr>
            </w:pPr>
          </w:p>
          <w:p w:rsidR="00CD46C8" w:rsidRPr="00F50AF5" w:rsidRDefault="00CD46C8" w:rsidP="007C21B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  <w:lang w:val="en"/>
              </w:rPr>
            </w:pPr>
            <w:r w:rsidRPr="00F50AF5">
              <w:rPr>
                <w:rFonts w:ascii="Times New Roman" w:hAnsi="Times New Roman" w:cs="Times New Roman"/>
                <w:b/>
                <w:sz w:val="28"/>
                <w:szCs w:val="28"/>
                <w:lang w:val="en"/>
              </w:rPr>
              <w:t>Rajshahi University of Engineering &amp; Technology</w:t>
            </w:r>
          </w:p>
          <w:p w:rsidR="00CD46C8" w:rsidRPr="00F50AF5" w:rsidRDefault="00CD46C8" w:rsidP="007C21B0">
            <w:pPr>
              <w:autoSpaceDE w:val="0"/>
              <w:autoSpaceDN w:val="0"/>
              <w:adjustRightInd w:val="0"/>
              <w:rPr>
                <w:b/>
                <w:sz w:val="40"/>
                <w:szCs w:val="40"/>
                <w:lang w:val="en"/>
              </w:rPr>
            </w:pPr>
            <w:r w:rsidRPr="00F50AF5">
              <w:rPr>
                <w:rFonts w:ascii="Times New Roman" w:hAnsi="Times New Roman" w:cs="Times New Roman"/>
                <w:b/>
                <w:sz w:val="28"/>
                <w:szCs w:val="28"/>
                <w:lang w:val="en"/>
              </w:rPr>
              <w:t>Rajshahi-6204, Bangladesh</w:t>
            </w:r>
          </w:p>
        </w:tc>
      </w:tr>
    </w:tbl>
    <w:p w:rsidR="009028BE" w:rsidRDefault="009028BE" w:rsidP="00071EA4">
      <w:pPr>
        <w:rPr>
          <w:rFonts w:ascii="Times New Roman" w:hAnsi="Times New Roman" w:cs="Times New Roman"/>
          <w:b/>
          <w:bC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9028BE" w:rsidRPr="006A235A" w:rsidRDefault="009028BE" w:rsidP="006A235A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 w:rsidRPr="006A235A">
        <w:rPr>
          <w:rFonts w:ascii="Times New Roman" w:hAnsi="Times New Roman" w:cs="Times New Roman"/>
          <w:b/>
          <w:bCs/>
          <w:sz w:val="28"/>
          <w:szCs w:val="28"/>
          <w:lang w:val="en"/>
        </w:rPr>
        <w:lastRenderedPageBreak/>
        <w:t>Brief description of the project:</w:t>
      </w:r>
    </w:p>
    <w:p w:rsidR="008B6A33" w:rsidRPr="008B6A33" w:rsidRDefault="009028BE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>Abstract</w:t>
      </w:r>
    </w:p>
    <w:p w:rsidR="008B6A33" w:rsidRPr="008B6A33" w:rsidRDefault="009028BE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Objectives and aims of the project </w:t>
      </w:r>
    </w:p>
    <w:p w:rsidR="008B6A33" w:rsidRPr="008B6A33" w:rsidRDefault="009028BE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Review of literature on the subject matter of the project and rationale behind the present initiative </w:t>
      </w:r>
    </w:p>
    <w:p w:rsidR="008B6A33" w:rsidRPr="008B6A33" w:rsidRDefault="009028BE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Experiment work/Methodology to be adopted in the investigation (detail as far as possible) </w:t>
      </w:r>
    </w:p>
    <w:p w:rsidR="008B6A33" w:rsidRPr="008B6A33" w:rsidRDefault="009028BE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Data collection/ characterization/ Properties investigation: </w:t>
      </w:r>
    </w:p>
    <w:p w:rsidR="008B6A33" w:rsidRPr="008B6A33" w:rsidRDefault="009028BE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>Results and Discussions</w:t>
      </w:r>
      <w:r w:rsidR="00244DBF"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 (</w:t>
      </w:r>
      <w:r w:rsidR="00ED5211">
        <w:rPr>
          <w:rFonts w:ascii="Times New Roman" w:hAnsi="Times New Roman" w:cs="Times New Roman"/>
          <w:sz w:val="24"/>
          <w:szCs w:val="24"/>
          <w:lang w:val="en"/>
        </w:rPr>
        <w:t>Current status of your work</w:t>
      </w:r>
      <w:r w:rsidR="00244DBF">
        <w:rPr>
          <w:rFonts w:ascii="Times New Roman" w:hAnsi="Times New Roman" w:cs="Times New Roman"/>
          <w:b/>
          <w:bCs/>
          <w:sz w:val="24"/>
          <w:szCs w:val="24"/>
          <w:lang w:val="en"/>
        </w:rPr>
        <w:t>)</w:t>
      </w:r>
    </w:p>
    <w:p w:rsidR="0009330A" w:rsidRDefault="008B6A33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Conclusion </w:t>
      </w:r>
    </w:p>
    <w:p w:rsidR="008B6A33" w:rsidRPr="008B6A33" w:rsidRDefault="00ED5211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ED5211">
        <w:rPr>
          <w:rFonts w:ascii="Times New Roman" w:hAnsi="Times New Roman" w:cs="Times New Roman"/>
          <w:b/>
          <w:bCs/>
          <w:sz w:val="24"/>
          <w:szCs w:val="24"/>
          <w:lang w:val="en"/>
        </w:rPr>
        <w:t>Expected outcome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 (Remaining works needed to be done.)</w:t>
      </w:r>
    </w:p>
    <w:p w:rsidR="009028BE" w:rsidRDefault="008B6A33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8B6A33">
        <w:rPr>
          <w:rFonts w:ascii="Times New Roman" w:hAnsi="Times New Roman" w:cs="Times New Roman"/>
          <w:b/>
          <w:bCs/>
          <w:sz w:val="24"/>
          <w:szCs w:val="24"/>
          <w:lang w:val="en"/>
        </w:rPr>
        <w:t>References</w:t>
      </w:r>
    </w:p>
    <w:p w:rsidR="00E638C6" w:rsidRPr="008B6A33" w:rsidRDefault="00E638C6" w:rsidP="007C21B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List of </w:t>
      </w:r>
      <w:r w:rsidR="001E2DD1">
        <w:rPr>
          <w:rFonts w:ascii="Times New Roman" w:hAnsi="Times New Roman" w:cs="Times New Roman"/>
          <w:b/>
          <w:bCs/>
          <w:sz w:val="24"/>
          <w:szCs w:val="24"/>
          <w:lang w:val="en"/>
        </w:rPr>
        <w:t>publication</w:t>
      </w:r>
    </w:p>
    <w:p w:rsidR="00F551C7" w:rsidRPr="00E24D8E" w:rsidRDefault="00F551C7">
      <w:pPr>
        <w:rPr>
          <w:rFonts w:ascii="Times New Roman" w:hAnsi="Times New Roman" w:cs="Times New Roman"/>
          <w:sz w:val="24"/>
          <w:szCs w:val="24"/>
        </w:rPr>
      </w:pPr>
    </w:p>
    <w:p w:rsidR="009A36E7" w:rsidRPr="006A235A" w:rsidRDefault="00F90EE1" w:rsidP="006A235A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6A235A">
        <w:rPr>
          <w:rFonts w:ascii="Times New Roman" w:hAnsi="Times New Roman" w:cs="Times New Roman"/>
          <w:b/>
          <w:bCs/>
          <w:sz w:val="28"/>
          <w:szCs w:val="28"/>
        </w:rPr>
        <w:t xml:space="preserve">Physical and Finical Objective Completion  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56"/>
        <w:gridCol w:w="4155"/>
        <w:gridCol w:w="803"/>
        <w:gridCol w:w="3019"/>
      </w:tblGrid>
      <w:tr w:rsidR="00E638C6" w:rsidRPr="00E638C6" w:rsidTr="00244DBF">
        <w:trPr>
          <w:trHeight w:val="554"/>
        </w:trPr>
        <w:tc>
          <w:tcPr>
            <w:tcW w:w="556" w:type="dxa"/>
          </w:tcPr>
          <w:p w:rsidR="00E638C6" w:rsidRPr="00E638C6" w:rsidRDefault="00E638C6" w:rsidP="00D40F4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E638C6" w:rsidRPr="00E638C6" w:rsidRDefault="00E638C6" w:rsidP="00D40F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Physical and Financial  Objectives of the Project</w:t>
            </w:r>
          </w:p>
        </w:tc>
        <w:tc>
          <w:tcPr>
            <w:tcW w:w="803" w:type="dxa"/>
          </w:tcPr>
          <w:p w:rsidR="00E638C6" w:rsidRPr="00E638C6" w:rsidRDefault="00E638C6" w:rsidP="00D40F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 xml:space="preserve">Status </w:t>
            </w:r>
          </w:p>
        </w:tc>
        <w:tc>
          <w:tcPr>
            <w:tcW w:w="3019" w:type="dxa"/>
          </w:tcPr>
          <w:p w:rsidR="00E638C6" w:rsidRPr="00E638C6" w:rsidRDefault="00E638C6" w:rsidP="00D40F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 xml:space="preserve">Remarks </w:t>
            </w:r>
          </w:p>
        </w:tc>
      </w:tr>
      <w:tr w:rsidR="00E638C6" w:rsidRPr="00E638C6" w:rsidTr="00244DBF">
        <w:trPr>
          <w:trHeight w:val="832"/>
        </w:trPr>
        <w:tc>
          <w:tcPr>
            <w:tcW w:w="556" w:type="dxa"/>
          </w:tcPr>
          <w:p w:rsidR="00E638C6" w:rsidRPr="00E638C6" w:rsidRDefault="00E638C6" w:rsidP="00D40F4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E638C6" w:rsidRPr="00E638C6" w:rsidRDefault="00E638C6" w:rsidP="006E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Honorarium of the Project Director (basic salary of one month)</w:t>
            </w:r>
          </w:p>
        </w:tc>
        <w:tc>
          <w:tcPr>
            <w:tcW w:w="803" w:type="dxa"/>
          </w:tcPr>
          <w:p w:rsidR="00E638C6" w:rsidRPr="00E638C6" w:rsidRDefault="00E638C6" w:rsidP="00D40F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019" w:type="dxa"/>
          </w:tcPr>
          <w:p w:rsidR="00E638C6" w:rsidRPr="00E638C6" w:rsidRDefault="00E638C6" w:rsidP="00D40F4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38C6" w:rsidRPr="00E638C6" w:rsidTr="00244DBF">
        <w:trPr>
          <w:trHeight w:val="2069"/>
        </w:trPr>
        <w:tc>
          <w:tcPr>
            <w:tcW w:w="556" w:type="dxa"/>
          </w:tcPr>
          <w:p w:rsidR="00E638C6" w:rsidRPr="00E638C6" w:rsidRDefault="00E638C6" w:rsidP="00D40F4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E638C6" w:rsidRPr="00E638C6" w:rsidRDefault="00E638C6" w:rsidP="006E1B86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ind w:left="319" w:hanging="33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Salary of Research Assistant (max. 132,000/=)</w:t>
            </w:r>
          </w:p>
          <w:p w:rsidR="00E638C6" w:rsidRPr="00E638C6" w:rsidRDefault="00E638C6" w:rsidP="006E1B86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ind w:left="319" w:hanging="33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Lab attendant/ daily labour (max. 21,000/=)</w:t>
            </w:r>
          </w:p>
          <w:p w:rsidR="00E638C6" w:rsidRPr="00E638C6" w:rsidRDefault="00E638C6" w:rsidP="006E1B86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ind w:left="319" w:hanging="33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Manpower (max. 12,000/=)</w:t>
            </w:r>
          </w:p>
          <w:p w:rsidR="00E638C6" w:rsidRPr="00E638C6" w:rsidRDefault="00E638C6" w:rsidP="00D40F4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dxa"/>
          </w:tcPr>
          <w:p w:rsidR="00E638C6" w:rsidRPr="00E638C6" w:rsidRDefault="00E638C6" w:rsidP="00D40F4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9" w:type="dxa"/>
          </w:tcPr>
          <w:p w:rsidR="00E638C6" w:rsidRPr="00E638C6" w:rsidRDefault="00E638C6" w:rsidP="00D40F4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38C6" w:rsidRPr="00E638C6" w:rsidTr="00244DBF">
        <w:trPr>
          <w:trHeight w:val="1166"/>
        </w:trPr>
        <w:tc>
          <w:tcPr>
            <w:tcW w:w="556" w:type="dxa"/>
          </w:tcPr>
          <w:p w:rsidR="00E638C6" w:rsidRPr="00E638C6" w:rsidRDefault="00E638C6" w:rsidP="00D40F4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E638C6" w:rsidRPr="00E638C6" w:rsidRDefault="00E638C6" w:rsidP="006E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 xml:space="preserve">Cost of materials and accessories to support research </w:t>
            </w:r>
          </w:p>
          <w:p w:rsidR="00E638C6" w:rsidRPr="00E638C6" w:rsidRDefault="00E638C6" w:rsidP="006E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OTM No.</w:t>
            </w:r>
          </w:p>
          <w:p w:rsidR="00E638C6" w:rsidRPr="00E638C6" w:rsidRDefault="00E638C6" w:rsidP="006E1B86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-------</w:t>
            </w:r>
          </w:p>
          <w:p w:rsidR="00E638C6" w:rsidRPr="00E638C6" w:rsidRDefault="00E638C6" w:rsidP="006E1B86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--------</w:t>
            </w:r>
          </w:p>
          <w:p w:rsidR="00E638C6" w:rsidRPr="00E638C6" w:rsidRDefault="00E638C6" w:rsidP="006E1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SRFQ No.</w:t>
            </w:r>
          </w:p>
          <w:p w:rsidR="00E638C6" w:rsidRPr="00E638C6" w:rsidRDefault="00E638C6" w:rsidP="006E1B86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--------</w:t>
            </w:r>
          </w:p>
          <w:p w:rsidR="00E638C6" w:rsidRPr="00E638C6" w:rsidRDefault="00E638C6" w:rsidP="006E1B86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-------</w:t>
            </w:r>
          </w:p>
          <w:p w:rsidR="00E638C6" w:rsidRPr="00E638C6" w:rsidRDefault="00E638C6" w:rsidP="00F917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Advanced</w:t>
            </w:r>
          </w:p>
          <w:p w:rsidR="00E638C6" w:rsidRPr="00E638C6" w:rsidRDefault="00E638C6" w:rsidP="006E1B86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-------</w:t>
            </w:r>
          </w:p>
          <w:p w:rsidR="00E638C6" w:rsidRPr="00E638C6" w:rsidRDefault="00E638C6" w:rsidP="00F917C3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--------</w:t>
            </w:r>
          </w:p>
          <w:p w:rsidR="00E638C6" w:rsidRPr="00E638C6" w:rsidRDefault="00E638C6" w:rsidP="00F917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Adjust by Bill-voucer</w:t>
            </w:r>
          </w:p>
          <w:p w:rsidR="00E638C6" w:rsidRPr="00E638C6" w:rsidRDefault="00E638C6" w:rsidP="00F917C3">
            <w:pPr>
              <w:pStyle w:val="ListParagraph"/>
              <w:numPr>
                <w:ilvl w:val="0"/>
                <w:numId w:val="22"/>
              </w:numPr>
              <w:tabs>
                <w:tab w:val="left" w:pos="85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-------</w:t>
            </w:r>
          </w:p>
        </w:tc>
        <w:tc>
          <w:tcPr>
            <w:tcW w:w="803" w:type="dxa"/>
          </w:tcPr>
          <w:p w:rsidR="00E638C6" w:rsidRPr="00E638C6" w:rsidRDefault="00E638C6" w:rsidP="00D40F4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9" w:type="dxa"/>
          </w:tcPr>
          <w:p w:rsidR="00E638C6" w:rsidRPr="00E638C6" w:rsidRDefault="00E638C6" w:rsidP="00D40F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>Mention OTM, SRFQ, in details. Also mention the pages of stock register where the materials will be noted.</w:t>
            </w:r>
          </w:p>
          <w:p w:rsidR="00E638C6" w:rsidRPr="00E638C6" w:rsidRDefault="00E638C6" w:rsidP="00D40F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638C6" w:rsidRPr="00E638C6" w:rsidTr="00244DBF">
        <w:trPr>
          <w:trHeight w:val="820"/>
        </w:trPr>
        <w:tc>
          <w:tcPr>
            <w:tcW w:w="556" w:type="dxa"/>
          </w:tcPr>
          <w:p w:rsidR="00E638C6" w:rsidRPr="00E638C6" w:rsidRDefault="00E638C6" w:rsidP="00D40F4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E638C6" w:rsidRPr="00E638C6" w:rsidRDefault="00E638C6" w:rsidP="00D40F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</w:rPr>
              <w:t xml:space="preserve">Data collection/survey/sample collection/field work </w:t>
            </w:r>
          </w:p>
        </w:tc>
        <w:tc>
          <w:tcPr>
            <w:tcW w:w="803" w:type="dxa"/>
          </w:tcPr>
          <w:p w:rsidR="00E638C6" w:rsidRPr="00E638C6" w:rsidRDefault="00E638C6" w:rsidP="00D40F4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9" w:type="dxa"/>
          </w:tcPr>
          <w:p w:rsidR="00E638C6" w:rsidRPr="00E638C6" w:rsidRDefault="00E638C6" w:rsidP="00F917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38C6" w:rsidRPr="00E638C6" w:rsidTr="00244DBF">
        <w:trPr>
          <w:trHeight w:val="1230"/>
        </w:trPr>
        <w:tc>
          <w:tcPr>
            <w:tcW w:w="556" w:type="dxa"/>
          </w:tcPr>
          <w:p w:rsidR="00E638C6" w:rsidRPr="00E638C6" w:rsidRDefault="00E638C6" w:rsidP="00F917C3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E638C6" w:rsidRPr="00E638C6" w:rsidRDefault="00A85442" w:rsidP="00244DBF">
            <w:pPr>
              <w:autoSpaceDE w:val="0"/>
              <w:autoSpaceDN w:val="0"/>
              <w:adjustRightInd w:val="0"/>
              <w:spacing w:line="276" w:lineRule="auto"/>
              <w:ind w:left="72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  <w:lang w:val="en"/>
              </w:rPr>
              <w:t>Publication Charge (Peer-reviewed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:</w:t>
            </w:r>
            <w:r w:rsidRPr="00E638C6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</w:t>
            </w:r>
            <w:r w:rsidRPr="00895E4B">
              <w:rPr>
                <w:rFonts w:ascii="Times New Roman" w:hAnsi="Times New Roman" w:cs="Times New Roman"/>
                <w:sz w:val="24"/>
                <w:szCs w:val="24"/>
                <w:lang w:val="en"/>
              </w:rPr>
              <w:t>SJR (Scimago Journal Ranking) indexing or ISI indexing</w:t>
            </w:r>
            <w:r w:rsidRPr="00E638C6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),(maximum Tk. </w:t>
            </w:r>
            <w:r>
              <w:rPr>
                <w:rFonts w:ascii="Times New Roman" w:hAnsi="Times New Roman" w:cs="Times New Roman"/>
                <w:sz w:val="24"/>
                <w:szCs w:val="24"/>
                <w:lang w:val="en"/>
              </w:rPr>
              <w:t>3</w:t>
            </w:r>
            <w:r w:rsidRPr="00E638C6">
              <w:rPr>
                <w:rFonts w:ascii="Times New Roman" w:hAnsi="Times New Roman" w:cs="Times New Roman"/>
                <w:sz w:val="24"/>
                <w:szCs w:val="24"/>
                <w:lang w:val="en"/>
              </w:rPr>
              <w:t>0,000/=)</w:t>
            </w:r>
          </w:p>
        </w:tc>
        <w:tc>
          <w:tcPr>
            <w:tcW w:w="803" w:type="dxa"/>
          </w:tcPr>
          <w:p w:rsidR="00E638C6" w:rsidRPr="00E638C6" w:rsidRDefault="00E638C6" w:rsidP="00F917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9" w:type="dxa"/>
          </w:tcPr>
          <w:p w:rsidR="00E638C6" w:rsidRPr="00E638C6" w:rsidRDefault="00E638C6" w:rsidP="00F917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38C6" w:rsidRPr="00E638C6" w:rsidTr="00244DBF">
        <w:trPr>
          <w:trHeight w:val="1869"/>
        </w:trPr>
        <w:tc>
          <w:tcPr>
            <w:tcW w:w="556" w:type="dxa"/>
          </w:tcPr>
          <w:p w:rsidR="00E638C6" w:rsidRPr="00E638C6" w:rsidRDefault="00E638C6" w:rsidP="00F917C3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E638C6" w:rsidRPr="00E638C6" w:rsidRDefault="00E638C6" w:rsidP="00244DBF">
            <w:pPr>
              <w:autoSpaceDE w:val="0"/>
              <w:autoSpaceDN w:val="0"/>
              <w:adjustRightInd w:val="0"/>
              <w:spacing w:line="276" w:lineRule="auto"/>
              <w:ind w:left="72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Travel and local transport expenses/Conference expenses (including Registration fees and TA/DA) (maximum Tk. </w:t>
            </w:r>
            <w:r w:rsidR="00244DBF">
              <w:rPr>
                <w:rFonts w:ascii="Times New Roman" w:hAnsi="Times New Roman" w:cs="Times New Roman"/>
                <w:sz w:val="24"/>
                <w:szCs w:val="24"/>
                <w:lang w:val="en"/>
              </w:rPr>
              <w:t>2</w:t>
            </w:r>
            <w:r w:rsidRPr="00E638C6">
              <w:rPr>
                <w:rFonts w:ascii="Times New Roman" w:hAnsi="Times New Roman" w:cs="Times New Roman"/>
                <w:sz w:val="24"/>
                <w:szCs w:val="24"/>
                <w:lang w:val="en"/>
              </w:rPr>
              <w:t>0,000/-)</w:t>
            </w:r>
          </w:p>
        </w:tc>
        <w:tc>
          <w:tcPr>
            <w:tcW w:w="803" w:type="dxa"/>
          </w:tcPr>
          <w:p w:rsidR="00E638C6" w:rsidRPr="00E638C6" w:rsidRDefault="00E638C6" w:rsidP="00F917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9" w:type="dxa"/>
          </w:tcPr>
          <w:p w:rsidR="00E638C6" w:rsidRPr="00E638C6" w:rsidRDefault="00E638C6" w:rsidP="00F917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DBF" w:rsidRPr="00E638C6" w:rsidTr="00244DBF">
        <w:trPr>
          <w:trHeight w:val="928"/>
        </w:trPr>
        <w:tc>
          <w:tcPr>
            <w:tcW w:w="556" w:type="dxa"/>
          </w:tcPr>
          <w:p w:rsidR="00244DBF" w:rsidRPr="00E638C6" w:rsidRDefault="00244DBF" w:rsidP="00244DB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244DBF" w:rsidRPr="00E638C6" w:rsidRDefault="00244DBF" w:rsidP="00035D7A">
            <w:pPr>
              <w:autoSpaceDE w:val="0"/>
              <w:autoSpaceDN w:val="0"/>
              <w:adjustRightInd w:val="0"/>
              <w:spacing w:line="276" w:lineRule="auto"/>
              <w:ind w:left="72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  <w:lang w:val="en"/>
              </w:rPr>
              <w:t>Stationery/ Miscellaneous (with full details), (maximum Tk. 10, 000/=)</w:t>
            </w:r>
          </w:p>
        </w:tc>
        <w:tc>
          <w:tcPr>
            <w:tcW w:w="803" w:type="dxa"/>
          </w:tcPr>
          <w:p w:rsidR="00244DBF" w:rsidRPr="00E638C6" w:rsidRDefault="00244DBF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9" w:type="dxa"/>
          </w:tcPr>
          <w:p w:rsidR="00244DBF" w:rsidRPr="00E638C6" w:rsidRDefault="00244DBF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4DBF" w:rsidRPr="00E638C6" w:rsidTr="00244DBF">
        <w:trPr>
          <w:trHeight w:val="928"/>
        </w:trPr>
        <w:tc>
          <w:tcPr>
            <w:tcW w:w="556" w:type="dxa"/>
          </w:tcPr>
          <w:p w:rsidR="00244DBF" w:rsidRPr="00E638C6" w:rsidRDefault="00244DBF" w:rsidP="00035D7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5" w:type="dxa"/>
          </w:tcPr>
          <w:p w:rsidR="00244DBF" w:rsidRPr="00E638C6" w:rsidRDefault="00244DBF" w:rsidP="00035D7A">
            <w:pPr>
              <w:autoSpaceDE w:val="0"/>
              <w:autoSpaceDN w:val="0"/>
              <w:adjustRightInd w:val="0"/>
              <w:spacing w:line="276" w:lineRule="auto"/>
              <w:ind w:left="72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  <w:r w:rsidRPr="00E638C6">
              <w:rPr>
                <w:rFonts w:ascii="Times New Roman" w:hAnsi="Times New Roman" w:cs="Times New Roman"/>
                <w:sz w:val="24"/>
                <w:szCs w:val="24"/>
                <w:lang w:val="en"/>
              </w:rPr>
              <w:t>Preparation, drafting and binding of report: (maximum Tk. 5,000/=)</w:t>
            </w:r>
          </w:p>
        </w:tc>
        <w:tc>
          <w:tcPr>
            <w:tcW w:w="803" w:type="dxa"/>
          </w:tcPr>
          <w:p w:rsidR="00244DBF" w:rsidRPr="00E638C6" w:rsidRDefault="00244DBF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9" w:type="dxa"/>
          </w:tcPr>
          <w:p w:rsidR="00244DBF" w:rsidRPr="00E638C6" w:rsidRDefault="00244DBF" w:rsidP="00035D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D2696" w:rsidRPr="00E24D8E" w:rsidRDefault="00DD2696">
      <w:pPr>
        <w:rPr>
          <w:rFonts w:ascii="Times New Roman" w:hAnsi="Times New Roman" w:cs="Times New Roman"/>
          <w:sz w:val="24"/>
          <w:szCs w:val="24"/>
        </w:rPr>
      </w:pPr>
    </w:p>
    <w:p w:rsidR="00DD2696" w:rsidRPr="00E24D8E" w:rsidRDefault="00DD2696">
      <w:pPr>
        <w:rPr>
          <w:rFonts w:ascii="Times New Roman" w:hAnsi="Times New Roman" w:cs="Times New Roman"/>
          <w:sz w:val="24"/>
          <w:szCs w:val="24"/>
        </w:rPr>
      </w:pPr>
    </w:p>
    <w:p w:rsidR="00DD2696" w:rsidRPr="00E24D8E" w:rsidRDefault="00DD2696">
      <w:pPr>
        <w:rPr>
          <w:rFonts w:ascii="Times New Roman" w:hAnsi="Times New Roman" w:cs="Times New Roman"/>
          <w:sz w:val="24"/>
          <w:szCs w:val="24"/>
        </w:rPr>
      </w:pPr>
    </w:p>
    <w:p w:rsidR="005574A4" w:rsidRPr="00E24D8E" w:rsidRDefault="005574A4">
      <w:pPr>
        <w:rPr>
          <w:rFonts w:ascii="Times New Roman" w:hAnsi="Times New Roman" w:cs="Times New Roman"/>
          <w:sz w:val="24"/>
          <w:szCs w:val="24"/>
        </w:rPr>
      </w:pPr>
    </w:p>
    <w:p w:rsidR="005574A4" w:rsidRPr="00E24D8E" w:rsidRDefault="005574A4">
      <w:pPr>
        <w:rPr>
          <w:rFonts w:ascii="Times New Roman" w:hAnsi="Times New Roman" w:cs="Times New Roman"/>
          <w:sz w:val="24"/>
          <w:szCs w:val="24"/>
        </w:rPr>
      </w:pPr>
    </w:p>
    <w:p w:rsidR="007B1162" w:rsidRPr="00E24D8E" w:rsidRDefault="007B1162">
      <w:pPr>
        <w:rPr>
          <w:rFonts w:ascii="Times New Roman" w:hAnsi="Times New Roman" w:cs="Times New Roman"/>
          <w:color w:val="000000"/>
          <w:sz w:val="24"/>
          <w:szCs w:val="24"/>
        </w:rPr>
      </w:pPr>
    </w:p>
    <w:sectPr w:rsidR="007B1162" w:rsidRPr="00E24D8E" w:rsidSect="007F1A81">
      <w:footerReference w:type="default" r:id="rId9"/>
      <w:pgSz w:w="11909" w:h="16834" w:code="9"/>
      <w:pgMar w:top="1728" w:right="1584" w:bottom="1584" w:left="153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49EC" w:rsidRDefault="00F049EC" w:rsidP="0090423A">
      <w:pPr>
        <w:spacing w:after="0" w:line="240" w:lineRule="auto"/>
      </w:pPr>
      <w:r>
        <w:separator/>
      </w:r>
    </w:p>
  </w:endnote>
  <w:endnote w:type="continuationSeparator" w:id="0">
    <w:p w:rsidR="00F049EC" w:rsidRDefault="00F049EC" w:rsidP="009042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61083903"/>
      <w:docPartObj>
        <w:docPartGallery w:val="Page Numbers (Bottom of Page)"/>
        <w:docPartUnique/>
      </w:docPartObj>
    </w:sdtPr>
    <w:sdtEndPr/>
    <w:sdtContent>
      <w:sdt>
        <w:sdtPr>
          <w:id w:val="-259910316"/>
          <w:docPartObj>
            <w:docPartGallery w:val="Page Numbers (Top of Page)"/>
            <w:docPartUnique/>
          </w:docPartObj>
        </w:sdtPr>
        <w:sdtEndPr/>
        <w:sdtContent>
          <w:p w:rsidR="009C0271" w:rsidRDefault="009C027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A295D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A295D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C0271" w:rsidRDefault="009C02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49EC" w:rsidRDefault="00F049EC" w:rsidP="0090423A">
      <w:pPr>
        <w:spacing w:after="0" w:line="240" w:lineRule="auto"/>
      </w:pPr>
      <w:r>
        <w:separator/>
      </w:r>
    </w:p>
  </w:footnote>
  <w:footnote w:type="continuationSeparator" w:id="0">
    <w:p w:rsidR="00F049EC" w:rsidRDefault="00F049EC" w:rsidP="009042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04E4D8EE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122A17C6"/>
    <w:multiLevelType w:val="hybridMultilevel"/>
    <w:tmpl w:val="9B186E2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9136A6"/>
    <w:multiLevelType w:val="hybridMultilevel"/>
    <w:tmpl w:val="E32237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52D00CB"/>
    <w:multiLevelType w:val="hybridMultilevel"/>
    <w:tmpl w:val="16CCD5A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30092"/>
    <w:multiLevelType w:val="hybridMultilevel"/>
    <w:tmpl w:val="40F2105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3A24FC"/>
    <w:multiLevelType w:val="hybridMultilevel"/>
    <w:tmpl w:val="6D3AC57E"/>
    <w:lvl w:ilvl="0" w:tplc="F2D0DFB6">
      <w:start w:val="2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10E11"/>
    <w:multiLevelType w:val="hybridMultilevel"/>
    <w:tmpl w:val="A254062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FF4A0F"/>
    <w:multiLevelType w:val="hybridMultilevel"/>
    <w:tmpl w:val="CD68994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8" w15:restartNumberingAfterBreak="0">
    <w:nsid w:val="23AA7B43"/>
    <w:multiLevelType w:val="hybridMultilevel"/>
    <w:tmpl w:val="59826C48"/>
    <w:lvl w:ilvl="0" w:tplc="62CCC8C8">
      <w:start w:val="1"/>
      <w:numFmt w:val="lowerLetter"/>
      <w:lvlText w:val="(%1)"/>
      <w:lvlJc w:val="left"/>
      <w:pPr>
        <w:ind w:left="40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28" w:hanging="360"/>
      </w:pPr>
    </w:lvl>
    <w:lvl w:ilvl="2" w:tplc="0809001B" w:tentative="1">
      <w:start w:val="1"/>
      <w:numFmt w:val="lowerRoman"/>
      <w:lvlText w:val="%3."/>
      <w:lvlJc w:val="right"/>
      <w:pPr>
        <w:ind w:left="1848" w:hanging="180"/>
      </w:pPr>
    </w:lvl>
    <w:lvl w:ilvl="3" w:tplc="0809000F" w:tentative="1">
      <w:start w:val="1"/>
      <w:numFmt w:val="decimal"/>
      <w:lvlText w:val="%4."/>
      <w:lvlJc w:val="left"/>
      <w:pPr>
        <w:ind w:left="2568" w:hanging="360"/>
      </w:pPr>
    </w:lvl>
    <w:lvl w:ilvl="4" w:tplc="08090019" w:tentative="1">
      <w:start w:val="1"/>
      <w:numFmt w:val="lowerLetter"/>
      <w:lvlText w:val="%5."/>
      <w:lvlJc w:val="left"/>
      <w:pPr>
        <w:ind w:left="3288" w:hanging="360"/>
      </w:pPr>
    </w:lvl>
    <w:lvl w:ilvl="5" w:tplc="0809001B" w:tentative="1">
      <w:start w:val="1"/>
      <w:numFmt w:val="lowerRoman"/>
      <w:lvlText w:val="%6."/>
      <w:lvlJc w:val="right"/>
      <w:pPr>
        <w:ind w:left="4008" w:hanging="180"/>
      </w:pPr>
    </w:lvl>
    <w:lvl w:ilvl="6" w:tplc="0809000F" w:tentative="1">
      <w:start w:val="1"/>
      <w:numFmt w:val="decimal"/>
      <w:lvlText w:val="%7."/>
      <w:lvlJc w:val="left"/>
      <w:pPr>
        <w:ind w:left="4728" w:hanging="360"/>
      </w:pPr>
    </w:lvl>
    <w:lvl w:ilvl="7" w:tplc="08090019" w:tentative="1">
      <w:start w:val="1"/>
      <w:numFmt w:val="lowerLetter"/>
      <w:lvlText w:val="%8."/>
      <w:lvlJc w:val="left"/>
      <w:pPr>
        <w:ind w:left="5448" w:hanging="360"/>
      </w:pPr>
    </w:lvl>
    <w:lvl w:ilvl="8" w:tplc="08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9" w15:restartNumberingAfterBreak="0">
    <w:nsid w:val="2DA143CE"/>
    <w:multiLevelType w:val="hybridMultilevel"/>
    <w:tmpl w:val="2C2840C2"/>
    <w:lvl w:ilvl="0" w:tplc="F7F40E98">
      <w:start w:val="1"/>
      <w:numFmt w:val="lowerRoman"/>
      <w:lvlText w:val="(%1)"/>
      <w:lvlJc w:val="left"/>
      <w:pPr>
        <w:ind w:left="79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2" w:hanging="360"/>
      </w:pPr>
    </w:lvl>
    <w:lvl w:ilvl="2" w:tplc="0809001B" w:tentative="1">
      <w:start w:val="1"/>
      <w:numFmt w:val="lowerRoman"/>
      <w:lvlText w:val="%3."/>
      <w:lvlJc w:val="right"/>
      <w:pPr>
        <w:ind w:left="1872" w:hanging="180"/>
      </w:pPr>
    </w:lvl>
    <w:lvl w:ilvl="3" w:tplc="0809000F" w:tentative="1">
      <w:start w:val="1"/>
      <w:numFmt w:val="decimal"/>
      <w:lvlText w:val="%4."/>
      <w:lvlJc w:val="left"/>
      <w:pPr>
        <w:ind w:left="2592" w:hanging="360"/>
      </w:pPr>
    </w:lvl>
    <w:lvl w:ilvl="4" w:tplc="08090019" w:tentative="1">
      <w:start w:val="1"/>
      <w:numFmt w:val="lowerLetter"/>
      <w:lvlText w:val="%5."/>
      <w:lvlJc w:val="left"/>
      <w:pPr>
        <w:ind w:left="3312" w:hanging="360"/>
      </w:pPr>
    </w:lvl>
    <w:lvl w:ilvl="5" w:tplc="0809001B" w:tentative="1">
      <w:start w:val="1"/>
      <w:numFmt w:val="lowerRoman"/>
      <w:lvlText w:val="%6."/>
      <w:lvlJc w:val="right"/>
      <w:pPr>
        <w:ind w:left="4032" w:hanging="180"/>
      </w:pPr>
    </w:lvl>
    <w:lvl w:ilvl="6" w:tplc="0809000F" w:tentative="1">
      <w:start w:val="1"/>
      <w:numFmt w:val="decimal"/>
      <w:lvlText w:val="%7."/>
      <w:lvlJc w:val="left"/>
      <w:pPr>
        <w:ind w:left="4752" w:hanging="360"/>
      </w:pPr>
    </w:lvl>
    <w:lvl w:ilvl="7" w:tplc="08090019" w:tentative="1">
      <w:start w:val="1"/>
      <w:numFmt w:val="lowerLetter"/>
      <w:lvlText w:val="%8."/>
      <w:lvlJc w:val="left"/>
      <w:pPr>
        <w:ind w:left="5472" w:hanging="360"/>
      </w:pPr>
    </w:lvl>
    <w:lvl w:ilvl="8" w:tplc="08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0" w15:restartNumberingAfterBreak="0">
    <w:nsid w:val="3D2026A0"/>
    <w:multiLevelType w:val="hybridMultilevel"/>
    <w:tmpl w:val="12A6C0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F72451B"/>
    <w:multiLevelType w:val="hybridMultilevel"/>
    <w:tmpl w:val="EBFE10DC"/>
    <w:lvl w:ilvl="0" w:tplc="683432A2">
      <w:start w:val="1"/>
      <w:numFmt w:val="decimal"/>
      <w:lvlText w:val="%1."/>
      <w:lvlJc w:val="left"/>
      <w:pPr>
        <w:ind w:left="4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12" w:hanging="360"/>
      </w:pPr>
    </w:lvl>
    <w:lvl w:ilvl="2" w:tplc="0809001B" w:tentative="1">
      <w:start w:val="1"/>
      <w:numFmt w:val="lowerRoman"/>
      <w:lvlText w:val="%3."/>
      <w:lvlJc w:val="right"/>
      <w:pPr>
        <w:ind w:left="1932" w:hanging="180"/>
      </w:pPr>
    </w:lvl>
    <w:lvl w:ilvl="3" w:tplc="0809000F" w:tentative="1">
      <w:start w:val="1"/>
      <w:numFmt w:val="decimal"/>
      <w:lvlText w:val="%4."/>
      <w:lvlJc w:val="left"/>
      <w:pPr>
        <w:ind w:left="2652" w:hanging="360"/>
      </w:pPr>
    </w:lvl>
    <w:lvl w:ilvl="4" w:tplc="08090019" w:tentative="1">
      <w:start w:val="1"/>
      <w:numFmt w:val="lowerLetter"/>
      <w:lvlText w:val="%5."/>
      <w:lvlJc w:val="left"/>
      <w:pPr>
        <w:ind w:left="3372" w:hanging="360"/>
      </w:pPr>
    </w:lvl>
    <w:lvl w:ilvl="5" w:tplc="0809001B" w:tentative="1">
      <w:start w:val="1"/>
      <w:numFmt w:val="lowerRoman"/>
      <w:lvlText w:val="%6."/>
      <w:lvlJc w:val="right"/>
      <w:pPr>
        <w:ind w:left="4092" w:hanging="180"/>
      </w:pPr>
    </w:lvl>
    <w:lvl w:ilvl="6" w:tplc="0809000F" w:tentative="1">
      <w:start w:val="1"/>
      <w:numFmt w:val="decimal"/>
      <w:lvlText w:val="%7."/>
      <w:lvlJc w:val="left"/>
      <w:pPr>
        <w:ind w:left="4812" w:hanging="360"/>
      </w:pPr>
    </w:lvl>
    <w:lvl w:ilvl="7" w:tplc="08090019" w:tentative="1">
      <w:start w:val="1"/>
      <w:numFmt w:val="lowerLetter"/>
      <w:lvlText w:val="%8."/>
      <w:lvlJc w:val="left"/>
      <w:pPr>
        <w:ind w:left="5532" w:hanging="360"/>
      </w:pPr>
    </w:lvl>
    <w:lvl w:ilvl="8" w:tplc="08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12" w15:restartNumberingAfterBreak="0">
    <w:nsid w:val="441937B5"/>
    <w:multiLevelType w:val="hybridMultilevel"/>
    <w:tmpl w:val="C820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F39EC"/>
    <w:multiLevelType w:val="hybridMultilevel"/>
    <w:tmpl w:val="A9AA70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7B0E67"/>
    <w:multiLevelType w:val="hybridMultilevel"/>
    <w:tmpl w:val="12A6C0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FCF02D3"/>
    <w:multiLevelType w:val="hybridMultilevel"/>
    <w:tmpl w:val="97BED616"/>
    <w:lvl w:ilvl="0" w:tplc="AF8C0B8A">
      <w:start w:val="1"/>
      <w:numFmt w:val="lowerLetter"/>
      <w:lvlText w:val="%1)"/>
      <w:lvlJc w:val="left"/>
      <w:pPr>
        <w:ind w:left="768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88" w:hanging="360"/>
      </w:pPr>
    </w:lvl>
    <w:lvl w:ilvl="2" w:tplc="0809001B" w:tentative="1">
      <w:start w:val="1"/>
      <w:numFmt w:val="lowerRoman"/>
      <w:lvlText w:val="%3."/>
      <w:lvlJc w:val="right"/>
      <w:pPr>
        <w:ind w:left="2208" w:hanging="180"/>
      </w:pPr>
    </w:lvl>
    <w:lvl w:ilvl="3" w:tplc="0809000F" w:tentative="1">
      <w:start w:val="1"/>
      <w:numFmt w:val="decimal"/>
      <w:lvlText w:val="%4."/>
      <w:lvlJc w:val="left"/>
      <w:pPr>
        <w:ind w:left="2928" w:hanging="360"/>
      </w:pPr>
    </w:lvl>
    <w:lvl w:ilvl="4" w:tplc="08090019" w:tentative="1">
      <w:start w:val="1"/>
      <w:numFmt w:val="lowerLetter"/>
      <w:lvlText w:val="%5."/>
      <w:lvlJc w:val="left"/>
      <w:pPr>
        <w:ind w:left="3648" w:hanging="360"/>
      </w:pPr>
    </w:lvl>
    <w:lvl w:ilvl="5" w:tplc="0809001B" w:tentative="1">
      <w:start w:val="1"/>
      <w:numFmt w:val="lowerRoman"/>
      <w:lvlText w:val="%6."/>
      <w:lvlJc w:val="right"/>
      <w:pPr>
        <w:ind w:left="4368" w:hanging="180"/>
      </w:pPr>
    </w:lvl>
    <w:lvl w:ilvl="6" w:tplc="0809000F" w:tentative="1">
      <w:start w:val="1"/>
      <w:numFmt w:val="decimal"/>
      <w:lvlText w:val="%7."/>
      <w:lvlJc w:val="left"/>
      <w:pPr>
        <w:ind w:left="5088" w:hanging="360"/>
      </w:pPr>
    </w:lvl>
    <w:lvl w:ilvl="7" w:tplc="08090019" w:tentative="1">
      <w:start w:val="1"/>
      <w:numFmt w:val="lowerLetter"/>
      <w:lvlText w:val="%8."/>
      <w:lvlJc w:val="left"/>
      <w:pPr>
        <w:ind w:left="5808" w:hanging="360"/>
      </w:pPr>
    </w:lvl>
    <w:lvl w:ilvl="8" w:tplc="0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6" w15:restartNumberingAfterBreak="0">
    <w:nsid w:val="5AD56772"/>
    <w:multiLevelType w:val="hybridMultilevel"/>
    <w:tmpl w:val="91D4D7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54342A"/>
    <w:multiLevelType w:val="hybridMultilevel"/>
    <w:tmpl w:val="12A6C0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D6F7DD2"/>
    <w:multiLevelType w:val="hybridMultilevel"/>
    <w:tmpl w:val="FA38DE96"/>
    <w:lvl w:ilvl="0" w:tplc="F7F40E9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562FEA"/>
    <w:multiLevelType w:val="hybridMultilevel"/>
    <w:tmpl w:val="D0F85790"/>
    <w:lvl w:ilvl="0" w:tplc="B2B69752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B97AC4"/>
    <w:multiLevelType w:val="hybridMultilevel"/>
    <w:tmpl w:val="E7986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0"/>
  </w:num>
  <w:num w:numId="3">
    <w:abstractNumId w:val="10"/>
  </w:num>
  <w:num w:numId="4">
    <w:abstractNumId w:val="14"/>
  </w:num>
  <w:num w:numId="5">
    <w:abstractNumId w:val="7"/>
  </w:num>
  <w:num w:numId="6">
    <w:abstractNumId w:val="12"/>
  </w:num>
  <w:num w:numId="7">
    <w:abstractNumId w:val="7"/>
  </w:num>
  <w:num w:numId="8">
    <w:abstractNumId w:val="17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11">
    <w:abstractNumId w:val="13"/>
  </w:num>
  <w:num w:numId="12">
    <w:abstractNumId w:val="1"/>
  </w:num>
  <w:num w:numId="13">
    <w:abstractNumId w:val="16"/>
  </w:num>
  <w:num w:numId="14">
    <w:abstractNumId w:val="6"/>
  </w:num>
  <w:num w:numId="15">
    <w:abstractNumId w:val="4"/>
  </w:num>
  <w:num w:numId="16">
    <w:abstractNumId w:val="11"/>
  </w:num>
  <w:num w:numId="17">
    <w:abstractNumId w:val="3"/>
  </w:num>
  <w:num w:numId="18">
    <w:abstractNumId w:val="15"/>
  </w:num>
  <w:num w:numId="19">
    <w:abstractNumId w:val="8"/>
  </w:num>
  <w:num w:numId="20">
    <w:abstractNumId w:val="5"/>
  </w:num>
  <w:num w:numId="21">
    <w:abstractNumId w:val="9"/>
  </w:num>
  <w:num w:numId="22">
    <w:abstractNumId w:val="18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TAwMDSyNDE0NDJS0lEKTi0uzszPAykwqwUAoKLGbiwAAAA="/>
  </w:docVars>
  <w:rsids>
    <w:rsidRoot w:val="00143824"/>
    <w:rsid w:val="000120F3"/>
    <w:rsid w:val="00014464"/>
    <w:rsid w:val="00064DD8"/>
    <w:rsid w:val="00071EA4"/>
    <w:rsid w:val="0009330A"/>
    <w:rsid w:val="000A5932"/>
    <w:rsid w:val="000A7C3A"/>
    <w:rsid w:val="000B4BB4"/>
    <w:rsid w:val="000C7239"/>
    <w:rsid w:val="000D099B"/>
    <w:rsid w:val="000D1E38"/>
    <w:rsid w:val="000D7D8F"/>
    <w:rsid w:val="000F230D"/>
    <w:rsid w:val="000F5E3B"/>
    <w:rsid w:val="00104F68"/>
    <w:rsid w:val="00121ABE"/>
    <w:rsid w:val="00137E2E"/>
    <w:rsid w:val="00143824"/>
    <w:rsid w:val="00154D0B"/>
    <w:rsid w:val="0017789B"/>
    <w:rsid w:val="00197941"/>
    <w:rsid w:val="001A1991"/>
    <w:rsid w:val="001B6EA7"/>
    <w:rsid w:val="001C7BFF"/>
    <w:rsid w:val="001E2DD1"/>
    <w:rsid w:val="001F0E20"/>
    <w:rsid w:val="001F3C26"/>
    <w:rsid w:val="00221066"/>
    <w:rsid w:val="00223806"/>
    <w:rsid w:val="0022656B"/>
    <w:rsid w:val="00244DBF"/>
    <w:rsid w:val="00246545"/>
    <w:rsid w:val="002630B3"/>
    <w:rsid w:val="002719C0"/>
    <w:rsid w:val="00275891"/>
    <w:rsid w:val="002825F0"/>
    <w:rsid w:val="002A1C01"/>
    <w:rsid w:val="002A295D"/>
    <w:rsid w:val="002A5D2C"/>
    <w:rsid w:val="002C3C3E"/>
    <w:rsid w:val="002F294F"/>
    <w:rsid w:val="00314D83"/>
    <w:rsid w:val="00350CA6"/>
    <w:rsid w:val="00360CCE"/>
    <w:rsid w:val="003619C9"/>
    <w:rsid w:val="00383BBF"/>
    <w:rsid w:val="003A2538"/>
    <w:rsid w:val="003B268D"/>
    <w:rsid w:val="003B537F"/>
    <w:rsid w:val="003C268C"/>
    <w:rsid w:val="003C6BB6"/>
    <w:rsid w:val="003E0947"/>
    <w:rsid w:val="003F2129"/>
    <w:rsid w:val="003F5A99"/>
    <w:rsid w:val="00416311"/>
    <w:rsid w:val="00423CA8"/>
    <w:rsid w:val="00434B02"/>
    <w:rsid w:val="004668DB"/>
    <w:rsid w:val="00472B48"/>
    <w:rsid w:val="00476CBB"/>
    <w:rsid w:val="0048648E"/>
    <w:rsid w:val="004A4EC4"/>
    <w:rsid w:val="004D0556"/>
    <w:rsid w:val="004D3C2E"/>
    <w:rsid w:val="004E625A"/>
    <w:rsid w:val="00520104"/>
    <w:rsid w:val="00526EB0"/>
    <w:rsid w:val="0052709D"/>
    <w:rsid w:val="0055021F"/>
    <w:rsid w:val="005531B0"/>
    <w:rsid w:val="005574A4"/>
    <w:rsid w:val="00560F90"/>
    <w:rsid w:val="00562F8F"/>
    <w:rsid w:val="00583D90"/>
    <w:rsid w:val="005B0098"/>
    <w:rsid w:val="005B2576"/>
    <w:rsid w:val="005B7BE0"/>
    <w:rsid w:val="005C3485"/>
    <w:rsid w:val="005C4610"/>
    <w:rsid w:val="005E23C5"/>
    <w:rsid w:val="006045E2"/>
    <w:rsid w:val="006169B5"/>
    <w:rsid w:val="0063377B"/>
    <w:rsid w:val="0063572C"/>
    <w:rsid w:val="006931FD"/>
    <w:rsid w:val="00697C75"/>
    <w:rsid w:val="006A235A"/>
    <w:rsid w:val="006B4ECD"/>
    <w:rsid w:val="006C117B"/>
    <w:rsid w:val="006E1B86"/>
    <w:rsid w:val="00707CBE"/>
    <w:rsid w:val="00741392"/>
    <w:rsid w:val="00754B03"/>
    <w:rsid w:val="00756C37"/>
    <w:rsid w:val="007632FE"/>
    <w:rsid w:val="007B1162"/>
    <w:rsid w:val="007C21B0"/>
    <w:rsid w:val="007C5FCC"/>
    <w:rsid w:val="007D45C0"/>
    <w:rsid w:val="007E4F7D"/>
    <w:rsid w:val="007E4FA6"/>
    <w:rsid w:val="007F0B3B"/>
    <w:rsid w:val="007F1A81"/>
    <w:rsid w:val="007F5E3A"/>
    <w:rsid w:val="00803A38"/>
    <w:rsid w:val="008125A0"/>
    <w:rsid w:val="00826AA8"/>
    <w:rsid w:val="00827FD1"/>
    <w:rsid w:val="008305A3"/>
    <w:rsid w:val="00832A0E"/>
    <w:rsid w:val="008377DA"/>
    <w:rsid w:val="008403E8"/>
    <w:rsid w:val="00842526"/>
    <w:rsid w:val="00860981"/>
    <w:rsid w:val="00861498"/>
    <w:rsid w:val="00867835"/>
    <w:rsid w:val="00876D34"/>
    <w:rsid w:val="00890EE6"/>
    <w:rsid w:val="008A6C7F"/>
    <w:rsid w:val="008B6A33"/>
    <w:rsid w:val="008D04E1"/>
    <w:rsid w:val="008F0A0E"/>
    <w:rsid w:val="009028BE"/>
    <w:rsid w:val="0090423A"/>
    <w:rsid w:val="00905449"/>
    <w:rsid w:val="0091553B"/>
    <w:rsid w:val="00927E2F"/>
    <w:rsid w:val="00940468"/>
    <w:rsid w:val="00941997"/>
    <w:rsid w:val="00951AB9"/>
    <w:rsid w:val="00955969"/>
    <w:rsid w:val="009645A4"/>
    <w:rsid w:val="00965C99"/>
    <w:rsid w:val="00976F89"/>
    <w:rsid w:val="0099676F"/>
    <w:rsid w:val="009A36E7"/>
    <w:rsid w:val="009A4BB7"/>
    <w:rsid w:val="009B3072"/>
    <w:rsid w:val="009C0271"/>
    <w:rsid w:val="009C2701"/>
    <w:rsid w:val="009D5982"/>
    <w:rsid w:val="009E78C0"/>
    <w:rsid w:val="009F37AE"/>
    <w:rsid w:val="00A3040A"/>
    <w:rsid w:val="00A30D55"/>
    <w:rsid w:val="00A6349C"/>
    <w:rsid w:val="00A7298D"/>
    <w:rsid w:val="00A84B01"/>
    <w:rsid w:val="00A85442"/>
    <w:rsid w:val="00A87B76"/>
    <w:rsid w:val="00AA3DB6"/>
    <w:rsid w:val="00AB52AC"/>
    <w:rsid w:val="00AC0FB1"/>
    <w:rsid w:val="00AC3483"/>
    <w:rsid w:val="00AE3A0E"/>
    <w:rsid w:val="00AE4C4A"/>
    <w:rsid w:val="00B041D8"/>
    <w:rsid w:val="00B13E35"/>
    <w:rsid w:val="00B35D9C"/>
    <w:rsid w:val="00B36486"/>
    <w:rsid w:val="00B70932"/>
    <w:rsid w:val="00B9286A"/>
    <w:rsid w:val="00BA39EE"/>
    <w:rsid w:val="00BA7364"/>
    <w:rsid w:val="00BB07AD"/>
    <w:rsid w:val="00BB72C8"/>
    <w:rsid w:val="00C17620"/>
    <w:rsid w:val="00C23DA9"/>
    <w:rsid w:val="00C40930"/>
    <w:rsid w:val="00C42576"/>
    <w:rsid w:val="00C45B7B"/>
    <w:rsid w:val="00C57569"/>
    <w:rsid w:val="00C63B80"/>
    <w:rsid w:val="00C63E44"/>
    <w:rsid w:val="00C70E13"/>
    <w:rsid w:val="00C71D4C"/>
    <w:rsid w:val="00C91C2B"/>
    <w:rsid w:val="00C94D1C"/>
    <w:rsid w:val="00CA4384"/>
    <w:rsid w:val="00CB749C"/>
    <w:rsid w:val="00CC10A6"/>
    <w:rsid w:val="00CC4829"/>
    <w:rsid w:val="00CD46C8"/>
    <w:rsid w:val="00CE11D2"/>
    <w:rsid w:val="00D05879"/>
    <w:rsid w:val="00D06086"/>
    <w:rsid w:val="00D10B85"/>
    <w:rsid w:val="00D21594"/>
    <w:rsid w:val="00D474AF"/>
    <w:rsid w:val="00D5591F"/>
    <w:rsid w:val="00D55DCC"/>
    <w:rsid w:val="00D71586"/>
    <w:rsid w:val="00D77857"/>
    <w:rsid w:val="00D94C2C"/>
    <w:rsid w:val="00DB47C8"/>
    <w:rsid w:val="00DC54FA"/>
    <w:rsid w:val="00DD0D47"/>
    <w:rsid w:val="00DD2696"/>
    <w:rsid w:val="00DE7E58"/>
    <w:rsid w:val="00DF7B20"/>
    <w:rsid w:val="00E049C5"/>
    <w:rsid w:val="00E049D8"/>
    <w:rsid w:val="00E24D8E"/>
    <w:rsid w:val="00E33F91"/>
    <w:rsid w:val="00E4193E"/>
    <w:rsid w:val="00E43989"/>
    <w:rsid w:val="00E62407"/>
    <w:rsid w:val="00E638C6"/>
    <w:rsid w:val="00E7156E"/>
    <w:rsid w:val="00E7721A"/>
    <w:rsid w:val="00E80B62"/>
    <w:rsid w:val="00E87B96"/>
    <w:rsid w:val="00EA2752"/>
    <w:rsid w:val="00EA3A7B"/>
    <w:rsid w:val="00ED4112"/>
    <w:rsid w:val="00ED5211"/>
    <w:rsid w:val="00ED6ED0"/>
    <w:rsid w:val="00EE18D2"/>
    <w:rsid w:val="00EF35D5"/>
    <w:rsid w:val="00F049EC"/>
    <w:rsid w:val="00F1047D"/>
    <w:rsid w:val="00F50AF5"/>
    <w:rsid w:val="00F551C7"/>
    <w:rsid w:val="00F67728"/>
    <w:rsid w:val="00F90EE1"/>
    <w:rsid w:val="00F917C3"/>
    <w:rsid w:val="00FB2215"/>
    <w:rsid w:val="00FB44E1"/>
    <w:rsid w:val="00FC0CC2"/>
    <w:rsid w:val="00FC6A0E"/>
    <w:rsid w:val="00FD295B"/>
    <w:rsid w:val="00FE4769"/>
    <w:rsid w:val="00FE76B7"/>
    <w:rsid w:val="00FF2DF9"/>
    <w:rsid w:val="00FF3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070AF1B-092A-4B6C-B818-E00C06877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4093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221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26E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4093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odyText">
    <w:name w:val="Body Text"/>
    <w:basedOn w:val="Normal"/>
    <w:link w:val="BodyTextChar"/>
    <w:unhideWhenUsed/>
    <w:rsid w:val="00F551C7"/>
    <w:pPr>
      <w:spacing w:after="0" w:line="240" w:lineRule="auto"/>
      <w:ind w:right="-30"/>
      <w:jc w:val="both"/>
    </w:pPr>
    <w:rPr>
      <w:rFonts w:ascii="Arial" w:eastAsia="Times New Roman" w:hAnsi="Arial" w:cs="Times New Roman"/>
      <w:szCs w:val="20"/>
      <w:lang w:val="en-CA"/>
    </w:rPr>
  </w:style>
  <w:style w:type="character" w:customStyle="1" w:styleId="BodyTextChar">
    <w:name w:val="Body Text Char"/>
    <w:basedOn w:val="DefaultParagraphFont"/>
    <w:link w:val="BodyText"/>
    <w:rsid w:val="00F551C7"/>
    <w:rPr>
      <w:rFonts w:ascii="Arial" w:eastAsia="Times New Roman" w:hAnsi="Arial" w:cs="Times New Roman"/>
      <w:szCs w:val="20"/>
      <w:lang w:val="en-CA"/>
    </w:rPr>
  </w:style>
  <w:style w:type="character" w:styleId="IntenseReference">
    <w:name w:val="Intense Reference"/>
    <w:basedOn w:val="DefaultParagraphFont"/>
    <w:uiPriority w:val="32"/>
    <w:qFormat/>
    <w:rsid w:val="00F551C7"/>
    <w:rPr>
      <w:b/>
      <w:bCs/>
      <w:smallCaps/>
      <w:color w:val="C0504D" w:themeColor="accent2"/>
      <w:spacing w:val="5"/>
      <w:u w:val="single"/>
    </w:rPr>
  </w:style>
  <w:style w:type="paragraph" w:styleId="ListParagraph">
    <w:name w:val="List Paragraph"/>
    <w:basedOn w:val="Normal"/>
    <w:uiPriority w:val="34"/>
    <w:qFormat/>
    <w:rsid w:val="009A36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B2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221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nhideWhenUsed/>
    <w:rsid w:val="00BB72C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4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40A"/>
    <w:rPr>
      <w:rFonts w:ascii="Tahoma" w:hAnsi="Tahoma" w:cs="Tahoma"/>
      <w:sz w:val="16"/>
      <w:szCs w:val="16"/>
    </w:rPr>
  </w:style>
  <w:style w:type="character" w:customStyle="1" w:styleId="freebirdformviewerviewitemsitemrequiredasterisk">
    <w:name w:val="freebirdformviewerviewitemsitemrequiredasterisk"/>
    <w:basedOn w:val="DefaultParagraphFont"/>
    <w:rsid w:val="0017789B"/>
  </w:style>
  <w:style w:type="paragraph" w:styleId="Header">
    <w:name w:val="header"/>
    <w:basedOn w:val="Normal"/>
    <w:link w:val="HeaderChar"/>
    <w:uiPriority w:val="99"/>
    <w:unhideWhenUsed/>
    <w:rsid w:val="009042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23A"/>
  </w:style>
  <w:style w:type="paragraph" w:styleId="Footer">
    <w:name w:val="footer"/>
    <w:basedOn w:val="Normal"/>
    <w:link w:val="FooterChar"/>
    <w:uiPriority w:val="99"/>
    <w:unhideWhenUsed/>
    <w:rsid w:val="009042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2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62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09328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0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26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50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81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01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66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05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78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03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50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90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720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84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68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26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69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2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54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121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130178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0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0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8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8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3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34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51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481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647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38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765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78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53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91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370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92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06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49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63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7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41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177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13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16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56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92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621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89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37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82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80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97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381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176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6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19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84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39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50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50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39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392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1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65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77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6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87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514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0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03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19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40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66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38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952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352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30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73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28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06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97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2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12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94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41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55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7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377AF0-71C8-4422-81FC-125A3B9BA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ngr.mfhossain@eee.ruet.ac.bd</cp:lastModifiedBy>
  <cp:revision>2</cp:revision>
  <cp:lastPrinted>2021-03-16T01:44:00Z</cp:lastPrinted>
  <dcterms:created xsi:type="dcterms:W3CDTF">2021-09-25T15:32:00Z</dcterms:created>
  <dcterms:modified xsi:type="dcterms:W3CDTF">2021-09-25T15:32:00Z</dcterms:modified>
</cp:coreProperties>
</file>